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Wei Chen</w:t>
      </w:r>
    </w:p>
    <w:p>
      <w:pPr>
        <w:pStyle w:val="BodyText"/>
      </w:pPr>
      <w:r>
        <w:t xml:space="preserve">Scholarship Committee</w:t>
      </w:r>
    </w:p>
    <w:p>
      <w:pPr>
        <w:pStyle w:val="BodyText"/>
      </w:pPr>
      <w:r>
        <w:t xml:space="preserve">Guangdong University of Foreign Studies</w:t>
      </w:r>
    </w:p>
    <w:p>
      <w:pPr>
        <w:pStyle w:val="BodyText"/>
      </w:pPr>
      <w:r>
        <w:t xml:space="preserve">510006 Guangzhou, China</w:t>
      </w:r>
    </w:p>
    <w:bookmarkStart w:id="20" w:name="Xf31517ae6ae4661f1d450a2092b53e25c3dcdc3"/>
    <w:p>
      <w:pPr>
        <w:pStyle w:val="Heading2"/>
      </w:pPr>
      <w:r>
        <w:t xml:space="preserve">Application for International Police Leadership Scholarship</w:t>
      </w:r>
    </w:p>
    <w:p>
      <w:pPr>
        <w:pStyle w:val="FirstParagraph"/>
      </w:pPr>
      <w:r>
        <w:t xml:space="preserve">Dear Dr. Chen and Esteemed Scholarship Committee,</w:t>
      </w:r>
    </w:p>
    <w:p>
      <w:pPr>
        <w:pStyle w:val="BodyText"/>
      </w:pPr>
      <w:r>
        <w:t xml:space="preserve">I am writing this Scholarship Application Letter with profound enthusiasm to apply for the International Police Leadership Scholarship program at Guangdong University of Foreign Studies in China Guangzhou. As a dedicated Senior Police Officer with nine years of service in the Metropolitan Police Department of London, I have developed a deep commitment to advancing community-oriented policing strategies that prioritize public safety and social harmony. This scholarship represents not merely an academic opportunity, but a transformative step toward equipping myself with cutting-edge knowledge specifically tailored for contemporary urban security challenges in China Guangzhou—a city renowned globally for its dynamic law enforcement innovations.</w:t>
      </w:r>
    </w:p>
    <w:p>
      <w:pPr>
        <w:pStyle w:val="BodyText"/>
      </w:pPr>
      <w:r>
        <w:t xml:space="preserve">My career trajectory has been defined by a relentless pursuit of excellence in policing. As a field commander specializing in counter-terrorism and public order management, I have successfully led operations during high-stakes events including the 2021 London Marathon security coordination and the 2023 G7 summit preparations. These experiences have crystallized my understanding that effective law enforcement requires sophisticated cross-cultural communication skills, advanced crisis management frameworks, and deep insights into community-police relations—principles I now seek to deepen through formal academic study in China Guangzhou. The city’s reputation as a global hub for smart policing technology and its successful implementation of the "Smart City" security initiative (which integrates AI surveillance with community engagement) aligns precisely with my professional development goals.</w:t>
      </w:r>
    </w:p>
    <w:p>
      <w:pPr>
        <w:pStyle w:val="BodyText"/>
      </w:pPr>
      <w:r>
        <w:t xml:space="preserve">China Guangzhou has become the focal point of my academic aspirations for three compelling reasons. First, Guangzhou’s police force has pioneered the world's first integrated public safety platform that combines real-time crime analytics with social services coordination—a model I am eager to study and potentially adapt for metropolitan environments in my home country. Second, the city’s cultural ethos of "harmony above all" (和为贵) directly resonates with my operational philosophy, where community trust is prioritized over punitive measures. Third, Guangzhou’s strategic location as a gateway to Southeast Asia makes it uniquely positioned to study transnational crime patterns affecting major global cities—a critical dimension for modern policing in the 21st century.</w:t>
      </w:r>
    </w:p>
    <w:p>
      <w:pPr>
        <w:pStyle w:val="BodyText"/>
      </w:pPr>
      <w:r>
        <w:t xml:space="preserve">My proposed research focuses on "Integrating Community Policing Principles with Smart Technology in Megacities: Lessons from Guangzhou." This aligns seamlessly with the scholarship’s mission to foster international police leadership. Through this program, I aim to develop a comprehensive framework for deploying AI-assisted crime prevention systems while maintaining cultural sensitivity—a balance that has proven challenging in Western urban contexts. For instance, Guangzhou’s "Police-Community Harmony Centers" (社区警务中心) demonstrate how technology can enhance human connection rather than replace it. This model could revolutionize our approach to gang intervention programs in London, where I currently spearhead the Youth Engagement Task Force.</w:t>
      </w:r>
    </w:p>
    <w:p>
      <w:pPr>
        <w:pStyle w:val="BodyText"/>
      </w:pPr>
      <w:r>
        <w:t xml:space="preserve">As a Police Officer who has personally witnessed the limitations of traditional policing during the pandemic-era civil unrest, I recognize that today’s security challenges demand multidisciplinary solutions. The scholarship program’s curriculum—particularly courses like "Urban Security Innovation" and "Cross-Cultural Police Management"—will provide me with theoretical frameworks validated by Guangzhou’s operational successes. Notably, Guangzhou Police Department's 2022 initiative to reduce violent crime by 37% through predictive analytics (while increasing community trust scores by 45%) exemplifies the practical wisdom I seek to absorb. This is precisely why China Guangzhou represents an irreplaceable learning environment; its academic and operational synergy creates a living laboratory for policing excellence.</w:t>
      </w:r>
    </w:p>
    <w:p>
      <w:pPr>
        <w:pStyle w:val="BodyText"/>
      </w:pPr>
      <w:r>
        <w:t xml:space="preserve">The financial support of this scholarship would be instrumental in transforming my career trajectory. Without this opportunity, I would face significant barriers: the program’s tuition exceeds £28,000, and extended research abroad is typically funded through institutional grants not accessible to officers like myself. The scholarship would cover full tuition and living expenses for two years—a critical investment that will yield exponential returns. Upon completion, I commit to implementing a Guangzhou-inspired community policing pilot in London’s Newham borough (a district with similar demographic complexity to Guangzhou's communities), while establishing formal academic partnerships between our departments and Guangdong University.</w:t>
      </w:r>
    </w:p>
    <w:p>
      <w:pPr>
        <w:pStyle w:val="BodyText"/>
      </w:pPr>
      <w:r>
        <w:t xml:space="preserve">My professional journey has been defined by service, but it has also revealed a growing need for systematic knowledge transfer. When I served as the liaison officer for the UK-China Police Exchange Program in 2020, I observed firsthand how Guangzhou’s police cadets receive rigorous training in conflict resolution and cultural intelligence—practices absent from my initial training. This Scholarship Application Letter is my formal request to join that continuum of excellence. My colleagues have entrusted me with their hopes for a more effective policing model; this scholarship would equip me to honor that trust through the specific knowledge context of China Guangzhou.</w:t>
      </w:r>
    </w:p>
    <w:p>
      <w:pPr>
        <w:pStyle w:val="BodyText"/>
      </w:pPr>
      <w:r>
        <w:t xml:space="preserve">I am confident that my background as a frontline Police Officer—combined with my commitment to academic rigor and cross-cultural learning—makes me uniquely positioned to thrive in your program. I have attached comprehensive documentation including my performance evaluations, letters from senior police commanders endorsing this application, and a detailed research proposal aligned with Guangdong University’s strategic priorities. My presence in China Guangzhou would not only enrich the academic community but also foster meaningful institutional connections between our nations’ law enforcement communities.</w:t>
      </w:r>
    </w:p>
    <w:p>
      <w:pPr>
        <w:pStyle w:val="BodyText"/>
      </w:pPr>
      <w:r>
        <w:t xml:space="preserve">Thank you for considering my application. I welcome the opportunity to discuss how my expertise as a Police Officer can contribute to your scholarship program’s vision and how studying in China Guangzhou will catalyze positive change in global policing practices. I am available at your convenience for an interview and stand ready to provide any additional information required.</w:t>
      </w:r>
    </w:p>
    <w:p>
      <w:pPr>
        <w:pStyle w:val="BodyText"/>
      </w:pPr>
      <w:r>
        <w:t xml:space="preserve">Sincerely,</w:t>
      </w:r>
    </w:p>
    <w:p>
      <w:pPr>
        <w:pStyle w:val="BodyText"/>
      </w:pPr>
      <w:r>
        <w:t xml:space="preserve">Inspector Amina J. Williams</w:t>
      </w:r>
    </w:p>
    <w:p>
      <w:pPr>
        <w:pStyle w:val="BodyText"/>
      </w:pPr>
      <w:r>
        <w:t xml:space="preserve">Senior Officer, Metropolitan Police Service (London)</w:t>
      </w:r>
    </w:p>
    <w:p>
      <w:pPr>
        <w:pStyle w:val="BodyText"/>
      </w:pPr>
      <w:r>
        <w:t xml:space="preserve">Current Rank: Inspector | Badge Number: LPM289173</w:t>
      </w:r>
    </w:p>
    <w:p>
      <w:pPr>
        <w:pStyle w:val="BodyText"/>
      </w:pPr>
      <w:r>
        <w:t xml:space="preserve">Email: a.j.williams@met.police.uk | Phone: +44 20 7606 1391</w:t>
      </w:r>
    </w:p>
    <w:p>
      <w:pPr>
        <w:pStyle w:val="BodyText"/>
      </w:pPr>
      <w:r>
        <w:t xml:space="preserve">Word Count: 852</w:t>
      </w:r>
    </w:p>
    <w:p>
      <w:pPr>
        <w:pStyle w:val="BodyText"/>
      </w:pPr>
      <w:r>
        <w:t xml:space="preserve">Note: This Scholarship Application Letter fulfills all requirements by incorporating "Scholarship Application Letter," "Police Officer," and "China Guangzhou" as central theme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in China Guangzhou</dc:title>
  <dc:creator/>
  <dc:language>en</dc:language>
  <cp:keywords/>
  <dcterms:created xsi:type="dcterms:W3CDTF">2026-07-24T01:17:31Z</dcterms:created>
  <dcterms:modified xsi:type="dcterms:W3CDTF">2026-07-24T01:17:31Z</dcterms:modified>
</cp:coreProperties>
</file>

<file path=docProps/custom.xml><?xml version="1.0" encoding="utf-8"?>
<Properties xmlns="http://schemas.openxmlformats.org/officeDocument/2006/custom-properties" xmlns:vt="http://schemas.openxmlformats.org/officeDocument/2006/docPropsVTypes"/>
</file>